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A1338" w14:textId="404CCF41" w:rsidR="00B01682" w:rsidRDefault="00B01682"/>
    <w:p w14:paraId="5DB7BB2A" w14:textId="344B3E45" w:rsidR="00654BEF" w:rsidRDefault="00654BEF">
      <w:r>
        <w:t>Goal:</w:t>
      </w:r>
    </w:p>
    <w:p w14:paraId="45A09FFA" w14:textId="0CE763BC" w:rsidR="00654BEF" w:rsidRDefault="00654BEF" w:rsidP="00654BEF">
      <w:pPr>
        <w:pStyle w:val="a3"/>
        <w:numPr>
          <w:ilvl w:val="0"/>
          <w:numId w:val="1"/>
        </w:numPr>
      </w:pPr>
      <w:r>
        <w:t>A</w:t>
      </w:r>
      <w:r w:rsidR="00733A46">
        <w:t>n</w:t>
      </w:r>
      <w:r>
        <w:t xml:space="preserve"> </w:t>
      </w:r>
      <w:r w:rsidR="00733A46">
        <w:t xml:space="preserve">anonymous </w:t>
      </w:r>
      <w:r>
        <w:t>collaborative search platform</w:t>
      </w:r>
      <w:r w:rsidR="00DC7928">
        <w:t xml:space="preserve"> that helps </w:t>
      </w:r>
      <w:r w:rsidR="00733A46">
        <w:t>a group of</w:t>
      </w:r>
      <w:r w:rsidR="00C9141B">
        <w:t xml:space="preserve"> users </w:t>
      </w:r>
      <w:r w:rsidR="00733A46">
        <w:t>with similar information needs search information</w:t>
      </w:r>
      <w:r w:rsidR="000C6007">
        <w:t xml:space="preserve"> online</w:t>
      </w:r>
      <w:r w:rsidR="00733A46">
        <w:t>.</w:t>
      </w:r>
    </w:p>
    <w:p w14:paraId="5958BB2A" w14:textId="434E439E" w:rsidR="00654BEF" w:rsidRDefault="00654BEF"/>
    <w:p w14:paraId="2C84DA91" w14:textId="2E426059" w:rsidR="000C6007" w:rsidRDefault="000C6007">
      <w:r>
        <w:t>Functionality:</w:t>
      </w:r>
    </w:p>
    <w:p w14:paraId="43771258" w14:textId="4FDBEAB2" w:rsidR="000C6007" w:rsidRDefault="00437B3E" w:rsidP="000C6007">
      <w:pPr>
        <w:pStyle w:val="a3"/>
        <w:numPr>
          <w:ilvl w:val="0"/>
          <w:numId w:val="2"/>
        </w:numPr>
      </w:pPr>
      <w:r>
        <w:t>Search</w:t>
      </w:r>
      <w:r w:rsidR="009C5273">
        <w:t xml:space="preserve"> (can one searcher benefit from other searchers’ activities</w:t>
      </w:r>
      <w:r w:rsidR="009A4A2E">
        <w:t xml:space="preserve"> and inputs</w:t>
      </w:r>
      <w:r w:rsidR="009C5273">
        <w:t>?)</w:t>
      </w:r>
    </w:p>
    <w:p w14:paraId="7BBDBB3B" w14:textId="233CA915" w:rsidR="001C2EF5" w:rsidRDefault="00782D3B" w:rsidP="001C2EF5">
      <w:pPr>
        <w:pStyle w:val="a3"/>
        <w:numPr>
          <w:ilvl w:val="1"/>
          <w:numId w:val="2"/>
        </w:numPr>
      </w:pPr>
      <w:r>
        <w:t>Ranking -- How to rank search results? Whether to rank results based on a crowd’s wisdom? Effectiveness vs. control.</w:t>
      </w:r>
      <w:r w:rsidR="00A90F09">
        <w:t xml:space="preserve"> </w:t>
      </w:r>
      <w:proofErr w:type="gramStart"/>
      <w:r w:rsidR="005952EA">
        <w:rPr>
          <w:rFonts w:hint="eastAsia"/>
        </w:rPr>
        <w:t>用户可能会怀疑自己能不能够控制这个系统</w:t>
      </w:r>
      <w:proofErr w:type="gramEnd"/>
    </w:p>
    <w:p w14:paraId="44DE6A81" w14:textId="2834FD1D" w:rsidR="00782D3B" w:rsidRDefault="00782D3B" w:rsidP="001C2EF5">
      <w:pPr>
        <w:pStyle w:val="a3"/>
        <w:numPr>
          <w:ilvl w:val="1"/>
          <w:numId w:val="2"/>
        </w:numPr>
      </w:pPr>
      <w:r>
        <w:t>Query suggestion – Show popular and useful related queries/keywords by other searchers.</w:t>
      </w:r>
      <w:r w:rsidR="005952EA">
        <w:rPr>
          <w:rFonts w:hint="eastAsia"/>
        </w:rPr>
        <w:t>进行搜索关键词的推荐</w:t>
      </w:r>
      <w:bookmarkStart w:id="0" w:name="_GoBack"/>
      <w:bookmarkEnd w:id="0"/>
    </w:p>
    <w:p w14:paraId="36B27B32" w14:textId="0810F8AA" w:rsidR="00842E42" w:rsidRDefault="00842E42" w:rsidP="001C2EF5">
      <w:pPr>
        <w:pStyle w:val="a3"/>
        <w:numPr>
          <w:ilvl w:val="1"/>
          <w:numId w:val="2"/>
        </w:numPr>
      </w:pPr>
      <w:r>
        <w:t>Result summary – Show popularity indicators by other searchers.</w:t>
      </w:r>
    </w:p>
    <w:p w14:paraId="58D4249B" w14:textId="29F40559" w:rsidR="00437B3E" w:rsidRDefault="00437B3E" w:rsidP="000C6007">
      <w:pPr>
        <w:pStyle w:val="a3"/>
        <w:numPr>
          <w:ilvl w:val="0"/>
          <w:numId w:val="2"/>
        </w:numPr>
      </w:pPr>
      <w:r>
        <w:t>Browse</w:t>
      </w:r>
      <w:r w:rsidR="00EA1CBC">
        <w:t xml:space="preserve"> (browsing previous searchers’ exploration of </w:t>
      </w:r>
      <w:r w:rsidR="001B0B2D">
        <w:t>a topic in a collective, anonymous manner</w:t>
      </w:r>
      <w:r w:rsidR="00EA1CBC">
        <w:t>)</w:t>
      </w:r>
    </w:p>
    <w:p w14:paraId="69B784DD" w14:textId="225CA282" w:rsidR="00AA2DCC" w:rsidRDefault="0014468F" w:rsidP="00AA2DCC">
      <w:pPr>
        <w:pStyle w:val="a3"/>
        <w:numPr>
          <w:ilvl w:val="1"/>
          <w:numId w:val="2"/>
        </w:numPr>
      </w:pPr>
      <w:r>
        <w:t xml:space="preserve">Query </w:t>
      </w:r>
      <w:r>
        <w:sym w:font="Wingdings" w:char="F0E0"/>
      </w:r>
      <w:r>
        <w:t xml:space="preserve"> Query</w:t>
      </w:r>
    </w:p>
    <w:p w14:paraId="03F85071" w14:textId="56D325D9" w:rsidR="0014468F" w:rsidRDefault="0014468F" w:rsidP="00AA2DCC">
      <w:pPr>
        <w:pStyle w:val="a3"/>
        <w:numPr>
          <w:ilvl w:val="1"/>
          <w:numId w:val="2"/>
        </w:numPr>
      </w:pPr>
      <w:r>
        <w:t xml:space="preserve">Query </w:t>
      </w:r>
      <w:r>
        <w:sym w:font="Wingdings" w:char="F0E0"/>
      </w:r>
      <w:r>
        <w:t xml:space="preserve"> Document</w:t>
      </w:r>
    </w:p>
    <w:p w14:paraId="6A75FF29" w14:textId="13DF0E6A" w:rsidR="0014468F" w:rsidRDefault="0014468F" w:rsidP="001B0B2D">
      <w:pPr>
        <w:pStyle w:val="a3"/>
        <w:numPr>
          <w:ilvl w:val="1"/>
          <w:numId w:val="2"/>
        </w:numPr>
      </w:pPr>
      <w:r>
        <w:t xml:space="preserve">Document </w:t>
      </w:r>
      <w:r>
        <w:sym w:font="Wingdings" w:char="F0E0"/>
      </w:r>
      <w:r>
        <w:t xml:space="preserve"> </w:t>
      </w:r>
      <w:proofErr w:type="spellStart"/>
      <w:r>
        <w:t>Document</w:t>
      </w:r>
      <w:proofErr w:type="spellEnd"/>
    </w:p>
    <w:p w14:paraId="01700AE1" w14:textId="7FE77CA4" w:rsidR="005952EA" w:rsidRDefault="005952EA" w:rsidP="005952EA">
      <w:pPr>
        <w:pStyle w:val="a3"/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单个用户的路径推荐</w:t>
      </w:r>
      <w:r>
        <w:rPr>
          <w:rFonts w:hint="eastAsia"/>
        </w:rPr>
        <w:t>-</w:t>
      </w:r>
      <w:r>
        <w:rPr>
          <w:rFonts w:hint="eastAsia"/>
        </w:rPr>
        <w:t>把所有的用户的搜索过程联系起来，有多大可能性转到其他页面</w:t>
      </w:r>
    </w:p>
    <w:p w14:paraId="2E3551C7" w14:textId="34EE154F" w:rsidR="005952EA" w:rsidRDefault="005952EA" w:rsidP="001B0B2D">
      <w:pPr>
        <w:pStyle w:val="a3"/>
        <w:numPr>
          <w:ilvl w:val="1"/>
          <w:numId w:val="2"/>
        </w:numPr>
      </w:pPr>
      <w:r>
        <w:rPr>
          <w:rFonts w:hint="eastAsia"/>
        </w:rPr>
        <w:t>可能会使用户的隐私受到侵犯</w:t>
      </w:r>
    </w:p>
    <w:p w14:paraId="6DD493CF" w14:textId="2965DCA7" w:rsidR="00437B3E" w:rsidRDefault="007139E1" w:rsidP="000C6007">
      <w:pPr>
        <w:pStyle w:val="a3"/>
        <w:numPr>
          <w:ilvl w:val="0"/>
          <w:numId w:val="2"/>
        </w:numPr>
      </w:pPr>
      <w:r>
        <w:t>Feedback</w:t>
      </w:r>
      <w:r w:rsidR="00F16E16">
        <w:t xml:space="preserve"> (how to elicit searchers’ input to help future searchers without affecting their own search?)</w:t>
      </w:r>
    </w:p>
    <w:p w14:paraId="79324195" w14:textId="172FDCF4" w:rsidR="00335FB4" w:rsidRDefault="00335FB4" w:rsidP="00F16E16">
      <w:pPr>
        <w:pStyle w:val="a3"/>
        <w:numPr>
          <w:ilvl w:val="1"/>
          <w:numId w:val="2"/>
        </w:numPr>
      </w:pPr>
      <w:r>
        <w:t>Providing minimal feedback (e.g., Like/Dislike button)</w:t>
      </w:r>
    </w:p>
    <w:p w14:paraId="7D50319A" w14:textId="2CB43597" w:rsidR="00335FB4" w:rsidRDefault="00335FB4" w:rsidP="007139E1">
      <w:pPr>
        <w:pStyle w:val="a3"/>
        <w:numPr>
          <w:ilvl w:val="1"/>
          <w:numId w:val="2"/>
        </w:numPr>
      </w:pPr>
      <w:r>
        <w:t>Would users be willing to contribute</w:t>
      </w:r>
      <w:r w:rsidR="007C4DDB">
        <w:t xml:space="preserve"> more detailed feedback</w:t>
      </w:r>
      <w:r>
        <w:t>?</w:t>
      </w:r>
    </w:p>
    <w:p w14:paraId="1878BD0C" w14:textId="3B96FB1A" w:rsidR="005952EA" w:rsidRDefault="005952EA" w:rsidP="007139E1">
      <w:pPr>
        <w:pStyle w:val="a3"/>
        <w:numPr>
          <w:ilvl w:val="1"/>
          <w:numId w:val="2"/>
        </w:numPr>
      </w:pPr>
      <w:r>
        <w:rPr>
          <w:rFonts w:hint="eastAsia"/>
        </w:rPr>
        <w:t>用户的搜索路径展示出来，在一旁展示出来，可以一键</w:t>
      </w:r>
      <w:r>
        <w:rPr>
          <w:rFonts w:hint="eastAsia"/>
        </w:rPr>
        <w:t>share</w:t>
      </w:r>
      <w:r>
        <w:rPr>
          <w:rFonts w:hint="eastAsia"/>
        </w:rPr>
        <w:t>，可以进行修改</w:t>
      </w:r>
    </w:p>
    <w:p w14:paraId="2A2BDDF4" w14:textId="11E02427" w:rsidR="005952EA" w:rsidRDefault="005952EA" w:rsidP="007139E1">
      <w:pPr>
        <w:pStyle w:val="a3"/>
        <w:numPr>
          <w:ilvl w:val="1"/>
          <w:numId w:val="2"/>
        </w:numPr>
      </w:pPr>
      <w:r>
        <w:rPr>
          <w:rFonts w:hint="eastAsia"/>
        </w:rPr>
        <w:t>可以自动剔除无效的形式</w:t>
      </w:r>
    </w:p>
    <w:p w14:paraId="5ED7B0E0" w14:textId="063DF8AD" w:rsidR="005952EA" w:rsidRDefault="00A90F09" w:rsidP="007139E1">
      <w:pPr>
        <w:pStyle w:val="a3"/>
        <w:numPr>
          <w:ilvl w:val="1"/>
          <w:numId w:val="2"/>
        </w:numPr>
      </w:pPr>
      <w:r>
        <w:rPr>
          <w:rFonts w:hint="eastAsia"/>
        </w:rPr>
        <w:t>集合的形式就会比单个人的路径好吗——需要进行提取</w:t>
      </w:r>
    </w:p>
    <w:p w14:paraId="7A87F388" w14:textId="128DC839" w:rsidR="009C5273" w:rsidRDefault="009C5273" w:rsidP="000C6007">
      <w:pPr>
        <w:pStyle w:val="a3"/>
        <w:numPr>
          <w:ilvl w:val="0"/>
          <w:numId w:val="2"/>
        </w:numPr>
      </w:pPr>
      <w:r>
        <w:t>Revisit</w:t>
      </w:r>
    </w:p>
    <w:p w14:paraId="444E5293" w14:textId="1279BE9F" w:rsidR="007139E1" w:rsidRDefault="007139E1" w:rsidP="007139E1">
      <w:pPr>
        <w:pStyle w:val="a3"/>
        <w:numPr>
          <w:ilvl w:val="1"/>
          <w:numId w:val="2"/>
        </w:numPr>
      </w:pPr>
      <w:r>
        <w:t>Recommending people new information when they revisit results for the same topic.</w:t>
      </w:r>
    </w:p>
    <w:p w14:paraId="63928EF5" w14:textId="153166AD" w:rsidR="00A90F09" w:rsidRDefault="00A90F09" w:rsidP="007139E1">
      <w:pPr>
        <w:pStyle w:val="a3"/>
        <w:numPr>
          <w:ilvl w:val="1"/>
          <w:numId w:val="2"/>
        </w:numPr>
      </w:pPr>
      <w:r>
        <w:rPr>
          <w:rFonts w:hint="eastAsia"/>
        </w:rPr>
        <w:t>大众都会感兴趣的话题，通过搜索路径进行排除</w:t>
      </w:r>
    </w:p>
    <w:p w14:paraId="5AB394B0" w14:textId="5BF074ED" w:rsidR="000C6007" w:rsidRDefault="000C6007"/>
    <w:p w14:paraId="32C27EA4" w14:textId="254F74FB" w:rsidR="009874B0" w:rsidRDefault="007C4DDB">
      <w:r>
        <w:t>C</w:t>
      </w:r>
      <w:r w:rsidR="0090407F">
        <w:t>andidate search t</w:t>
      </w:r>
      <w:r w:rsidR="009C5273">
        <w:t>asks</w:t>
      </w:r>
      <w:r w:rsidR="009874B0">
        <w:t>:</w:t>
      </w:r>
    </w:p>
    <w:p w14:paraId="0835D2FF" w14:textId="692F40E0" w:rsidR="009874B0" w:rsidRDefault="007C4DDB" w:rsidP="009874B0">
      <w:pPr>
        <w:pStyle w:val="a3"/>
        <w:numPr>
          <w:ilvl w:val="0"/>
          <w:numId w:val="3"/>
        </w:numPr>
      </w:pPr>
      <w:r>
        <w:t xml:space="preserve">TREC </w:t>
      </w:r>
      <w:r w:rsidR="0090407F">
        <w:t>COVID</w:t>
      </w:r>
      <w:r>
        <w:t xml:space="preserve"> search tasks</w:t>
      </w:r>
    </w:p>
    <w:p w14:paraId="54D8BEB2" w14:textId="01B33CD5" w:rsidR="00A90F09" w:rsidRDefault="00A90F09" w:rsidP="009874B0">
      <w:pPr>
        <w:pStyle w:val="a3"/>
        <w:numPr>
          <w:ilvl w:val="0"/>
          <w:numId w:val="3"/>
        </w:numPr>
      </w:pPr>
      <w:r>
        <w:rPr>
          <w:rFonts w:hint="eastAsia"/>
        </w:rPr>
        <w:t>考虑以他为基础把问题改一下，改成相关的任务</w:t>
      </w:r>
    </w:p>
    <w:p w14:paraId="54316D40" w14:textId="453F1096" w:rsidR="00A90F09" w:rsidRDefault="00A90F09" w:rsidP="009874B0">
      <w:pPr>
        <w:pStyle w:val="a3"/>
        <w:numPr>
          <w:ilvl w:val="0"/>
          <w:numId w:val="3"/>
        </w:numPr>
      </w:pPr>
      <w:r>
        <w:rPr>
          <w:rFonts w:hint="eastAsia"/>
        </w:rPr>
        <w:t>目标是帮助大量用户关心的话题，需要是大家都关心</w:t>
      </w:r>
    </w:p>
    <w:p w14:paraId="5CC5E7F5" w14:textId="6AE0CCFE" w:rsidR="00A90F09" w:rsidRDefault="00A90F09" w:rsidP="009874B0">
      <w:pPr>
        <w:pStyle w:val="a3"/>
        <w:numPr>
          <w:ilvl w:val="0"/>
          <w:numId w:val="3"/>
        </w:numPr>
      </w:pPr>
      <w:r>
        <w:rPr>
          <w:rFonts w:hint="eastAsia"/>
        </w:rPr>
        <w:t>任务需要筛选，需要进行二次分类（按照任务复杂度）【可以考虑任务的项目</w:t>
      </w:r>
      <w:r>
        <w:rPr>
          <w:rFonts w:hint="eastAsia"/>
        </w:rPr>
        <w:t>/</w:t>
      </w:r>
      <w:r>
        <w:rPr>
          <w:rFonts w:hint="eastAsia"/>
        </w:rPr>
        <w:t>维度的影响】</w:t>
      </w:r>
    </w:p>
    <w:p w14:paraId="06E65622" w14:textId="6BBC0D15" w:rsidR="000C6007" w:rsidRDefault="000C6007">
      <w:pPr>
        <w:rPr>
          <w:rFonts w:hint="eastAsia"/>
        </w:rPr>
      </w:pPr>
    </w:p>
    <w:p w14:paraId="505E5F62" w14:textId="20C7B211" w:rsidR="00B60A58" w:rsidRDefault="00B60A58">
      <w:r>
        <w:lastRenderedPageBreak/>
        <w:t>Experiment setting</w:t>
      </w:r>
      <w:r w:rsidR="00AB0BCC">
        <w:t xml:space="preserve"> (search)</w:t>
      </w:r>
      <w:r>
        <w:t>:</w:t>
      </w:r>
    </w:p>
    <w:p w14:paraId="1C593F08" w14:textId="4673205C" w:rsidR="00B60A58" w:rsidRDefault="00B60A58" w:rsidP="00B60A58">
      <w:pPr>
        <w:pStyle w:val="a3"/>
        <w:numPr>
          <w:ilvl w:val="0"/>
          <w:numId w:val="3"/>
        </w:numPr>
      </w:pPr>
      <w:r>
        <w:t>Baseline (plain system)</w:t>
      </w:r>
    </w:p>
    <w:p w14:paraId="49AD3181" w14:textId="6E700524" w:rsidR="00B60A58" w:rsidRDefault="00B60A58" w:rsidP="00B60A58">
      <w:pPr>
        <w:pStyle w:val="a3"/>
        <w:numPr>
          <w:ilvl w:val="0"/>
          <w:numId w:val="3"/>
        </w:numPr>
      </w:pPr>
      <w:r>
        <w:t>+ Search</w:t>
      </w:r>
    </w:p>
    <w:p w14:paraId="5A823B86" w14:textId="14C898FA" w:rsidR="00B60A58" w:rsidRDefault="00B60A58" w:rsidP="00B60A58">
      <w:pPr>
        <w:pStyle w:val="a3"/>
        <w:numPr>
          <w:ilvl w:val="0"/>
          <w:numId w:val="3"/>
        </w:numPr>
      </w:pPr>
      <w:r>
        <w:t>+ Browse</w:t>
      </w:r>
    </w:p>
    <w:p w14:paraId="6EA15A6D" w14:textId="2F103503" w:rsidR="00B60A58" w:rsidRDefault="00B60A58" w:rsidP="00B60A58">
      <w:pPr>
        <w:pStyle w:val="a3"/>
        <w:numPr>
          <w:ilvl w:val="0"/>
          <w:numId w:val="3"/>
        </w:numPr>
      </w:pPr>
      <w:r>
        <w:t>+ Search &amp; Browse</w:t>
      </w:r>
    </w:p>
    <w:p w14:paraId="0BA7D2A4" w14:textId="640DBB37" w:rsidR="003040B6" w:rsidRDefault="00A90F09">
      <w:r>
        <w:rPr>
          <w:rFonts w:hint="eastAsia"/>
        </w:rPr>
        <w:t>需要所有系统功能分开和集合、显性和隐性都放一遍</w:t>
      </w:r>
    </w:p>
    <w:p w14:paraId="7DD42802" w14:textId="25D3A3FA" w:rsidR="00A90F09" w:rsidRDefault="00A90F09">
      <w:r>
        <w:rPr>
          <w:rFonts w:hint="eastAsia"/>
        </w:rPr>
        <w:t>研究问题更加精炼一点，研究目的还需要更加精确</w:t>
      </w:r>
    </w:p>
    <w:p w14:paraId="4346771A" w14:textId="35DF603A" w:rsidR="00A90F09" w:rsidRDefault="00A90F09">
      <w:r>
        <w:tab/>
      </w:r>
      <w:r>
        <w:rPr>
          <w:rFonts w:hint="eastAsia"/>
        </w:rPr>
        <w:t>将研究问题排一个</w:t>
      </w:r>
      <w:r w:rsidR="001D7241">
        <w:rPr>
          <w:rFonts w:hint="eastAsia"/>
        </w:rPr>
        <w:t>顺序</w:t>
      </w:r>
    </w:p>
    <w:p w14:paraId="1B5ABA9D" w14:textId="5A58500A" w:rsidR="001D7241" w:rsidRDefault="001D7241">
      <w:pPr>
        <w:rPr>
          <w:rFonts w:hint="eastAsia"/>
        </w:rPr>
      </w:pPr>
      <w:r>
        <w:tab/>
      </w:r>
      <w:r>
        <w:rPr>
          <w:rFonts w:hint="eastAsia"/>
        </w:rPr>
        <w:t>将这种模式可不可行</w:t>
      </w:r>
    </w:p>
    <w:p w14:paraId="7BC03BD1" w14:textId="22F668D0" w:rsidR="001D7241" w:rsidRDefault="001D7241">
      <w:r>
        <w:tab/>
      </w:r>
      <w:r>
        <w:rPr>
          <w:rFonts w:hint="eastAsia"/>
        </w:rPr>
        <w:t>显性和隐性：显性的路径不一定更加有效（哪个更加有效）</w:t>
      </w:r>
    </w:p>
    <w:p w14:paraId="669E0E56" w14:textId="3A09759F" w:rsidR="001D7241" w:rsidRDefault="001D7241">
      <w:r>
        <w:tab/>
      </w:r>
      <w:r>
        <w:rPr>
          <w:rFonts w:hint="eastAsia"/>
        </w:rPr>
        <w:t>既非常方便分享，也能够给后来的人提供好的信息</w:t>
      </w:r>
    </w:p>
    <w:p w14:paraId="79B30A78" w14:textId="490C901E" w:rsidR="001D7241" w:rsidRDefault="001D7241">
      <w:r>
        <w:rPr>
          <w:rFonts w:hint="eastAsia"/>
        </w:rPr>
        <w:t>接下来的一周：</w:t>
      </w:r>
    </w:p>
    <w:p w14:paraId="0201B3FB" w14:textId="0BC615F4" w:rsidR="001D7241" w:rsidRDefault="001D7241">
      <w:r>
        <w:tab/>
      </w:r>
      <w:r>
        <w:rPr>
          <w:rFonts w:hint="eastAsia"/>
        </w:rPr>
        <w:t>需要把研究问题进行提炼</w:t>
      </w:r>
    </w:p>
    <w:p w14:paraId="4944F11B" w14:textId="1B666C2A" w:rsidR="001D7241" w:rsidRDefault="001D7241">
      <w:pPr>
        <w:rPr>
          <w:rFonts w:hint="eastAsia"/>
        </w:rPr>
      </w:pPr>
      <w:r>
        <w:tab/>
      </w:r>
      <w:r>
        <w:rPr>
          <w:rFonts w:hint="eastAsia"/>
        </w:rPr>
        <w:t>系统功能整理</w:t>
      </w:r>
    </w:p>
    <w:sectPr w:rsidR="001D72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37FA4"/>
    <w:multiLevelType w:val="hybridMultilevel"/>
    <w:tmpl w:val="178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C682C"/>
    <w:multiLevelType w:val="hybridMultilevel"/>
    <w:tmpl w:val="4DA65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3546DE"/>
    <w:multiLevelType w:val="hybridMultilevel"/>
    <w:tmpl w:val="11D6A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jQ3MzQ0NDM3MrBU0lEKTi0uzszPAykwqgUAi1lFwSwAAAA="/>
  </w:docVars>
  <w:rsids>
    <w:rsidRoot w:val="003040B6"/>
    <w:rsid w:val="000C6007"/>
    <w:rsid w:val="0014468F"/>
    <w:rsid w:val="001B0B2D"/>
    <w:rsid w:val="001C2EF5"/>
    <w:rsid w:val="001D7241"/>
    <w:rsid w:val="003040B6"/>
    <w:rsid w:val="00335FB4"/>
    <w:rsid w:val="00437B3E"/>
    <w:rsid w:val="00534840"/>
    <w:rsid w:val="00584018"/>
    <w:rsid w:val="005952EA"/>
    <w:rsid w:val="00654BEF"/>
    <w:rsid w:val="007139E1"/>
    <w:rsid w:val="00733A46"/>
    <w:rsid w:val="00782D3B"/>
    <w:rsid w:val="007C4DDB"/>
    <w:rsid w:val="00842E42"/>
    <w:rsid w:val="0090407F"/>
    <w:rsid w:val="009874B0"/>
    <w:rsid w:val="009A4A2E"/>
    <w:rsid w:val="009C5273"/>
    <w:rsid w:val="00A77E9C"/>
    <w:rsid w:val="00A90F09"/>
    <w:rsid w:val="00AA2DCC"/>
    <w:rsid w:val="00AB0BCC"/>
    <w:rsid w:val="00B01682"/>
    <w:rsid w:val="00B274D4"/>
    <w:rsid w:val="00B60A58"/>
    <w:rsid w:val="00C9141B"/>
    <w:rsid w:val="00DC7928"/>
    <w:rsid w:val="00EA1CBC"/>
    <w:rsid w:val="00F1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AB86D"/>
  <w15:chartTrackingRefBased/>
  <w15:docId w15:val="{4C3F3977-C132-412D-9417-219ABAC7A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54B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66540EEDC6A40ADA9A0D988B2EB99" ma:contentTypeVersion="0" ma:contentTypeDescription="Create a new document." ma:contentTypeScope="" ma:versionID="bd18fd507660819340ec3d7a894b254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9ad5e799465a6a3c9df856a751f0e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700A9D-357B-481D-98E2-1DD201A39B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CAC68E-97F1-452E-AF32-CFB4CDF8A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E252FC-174B-4F72-924B-AAAF5506A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2</Pages>
  <Words>225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PU JIANG</dc:creator>
  <cp:keywords/>
  <dc:description/>
  <cp:lastModifiedBy>杨 与</cp:lastModifiedBy>
  <cp:revision>3</cp:revision>
  <dcterms:created xsi:type="dcterms:W3CDTF">2020-06-24T00:59:00Z</dcterms:created>
  <dcterms:modified xsi:type="dcterms:W3CDTF">2020-06-29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66540EEDC6A40ADA9A0D988B2EB99</vt:lpwstr>
  </property>
</Properties>
</file>